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pomme cannelle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rofesional,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osición fragante (fragancia)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rue de la clef des champs</w:t>
              <w:br/>
              <w:t>68600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; cinnamaldehyde; α-methylcinnamaldehyde; cinnamyl alcoh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Eliminar el contenido/envase en ... (... de acuerdo con la normativa local/regional/nacional o internacional)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ethyl malon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53-3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05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tert-butylcyclohex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8-4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82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289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178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meth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39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14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8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2000 mg/kg de peso corporal)</w:t>
              <w:br/>
              <w:t>Skin Sens. 1B, H317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lyl hexan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68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42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Oral), H301 (ATE=280 mg/kg de peso corporal)</w:t>
              <w:br/>
              <w:t>Acute Tox. 3 (Cutánea), H311 (ATE=820 mg/kg de peso corporal)</w:t>
              <w:br/>
              <w:t>Acute Tox. 3 (Inhalación), H331 (ATE=0,5 mg/l/4h)</w:t>
              <w:br/>
              <w:t>Aquatic Acute 1, H400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2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ante. Afruta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4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6F8516" w14:textId="18123FA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994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xanoate (123-68-2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80 mg/kg de peso corporal Animal: guinea pig, Guideline: OECD Guideline 401 (Acute Oral Toxicity), 95% CL: 246 - 319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0 mg/kg de peso corporal Animal: rabbit, Guideline: OECD Guideline 402 (Acute Dermal Toxicity), 95% CL: 700 - 940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ethyl malonate (105-53-3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794 mg/kg de peso corporal Animal: rat, Animal sex: male, Guideline: other: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6960 mg/kg de peso corporal Animal: rabbit, Animal sex: male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cinnamaldehyde (101-39-3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5,34 mg/kg de peso corporal Animal: rat, Animal sex: female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0 mg/kg de peso corporal Animal: rat, Animal sex: female, Guideline: OECD Guideline 423 (Acute Oral toxicity - Acute Toxic Class Method)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cinnamaldehyde (101-39-3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5 mg/kg de peso corporal Animal: rat, Animal sex: male, Guideline: other:</w:t>
            </w:r>
          </w:p>
        </w:tc>
      </w:tr>
      <w:tr w14:paraId="2982CE87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3D56B2" w14:textId="08087C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1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533A663" w14:textId="73E520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00 mg/kg de peso corporal Animal: mouse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pomme cannell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xanoate (123-68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7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6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78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ethyl malonate (105-53-3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2,3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8,2 mg/l Test organisms (species): Desmodesmus subspicatus (previous name: Scenedesmus subspicatus)</w:t>
            </w:r>
          </w:p>
        </w:tc>
      </w:tr>
      <w:tr w14:paraId="14947BF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800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cinnamaldehyde (101-39-3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60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7,96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nio rerio (previous name: Brachydanio rerio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,7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,7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pomme cannell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xanoate (123-68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ethyl malonate (105-53-3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tert-butylcyclohexyl acetate (88-41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cinnamaldehyde (101-39-3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llyl hexanoate ; d-limonene ; diethyl malonate ; cinnamaldehyde ; cinnam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llyl hexanoate ; d-limonene ; cinnamaldehyde ; cinnam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3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en caso de ingestión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en contacto con la piel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en caso de inhalación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E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3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3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pomme cannell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2948"/>
      <w:gridCol w:w="4535"/>
      <w:gridCol w:w="3005"/>
    </w:tblGrid>
    <w:tr w14:paraId="48CF5240" w14:textId="77777777" w:rsidTr="008F5B08">
      <w:tblPrEx>
        <w:tblW w:w="10488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 w:val="restart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DB1125" w:rsidP="00DB1125" w14:paraId="2F81A3AB" w14:textId="70304125">
          <w:pPr>
            <w:pStyle w:val="SDSTableTextHeader"/>
          </w:pPr>
          <w:r>
            <w:drawing>
              <wp:inline>
                <wp:extent cx="1714500" cy="624078"/>
                <wp:docPr id="100003" name="" descr="Logo pour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0003" name=""/>
                        <pic:cNvPicPr>
                          <a:picLocks noChangeAspect="1"/>
                        </pic:cNvPicPr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14500" cy="6240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4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8F5B08" w14:paraId="1B70934B" w14:textId="4DAE3794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pomme cannelle 7%</w:t>
          </w:r>
        </w:p>
      </w:tc>
    </w:tr>
    <w:tr w14:paraId="7D50F31A" w14:textId="77777777" w:rsidTr="008F5B08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P="00DB1125" w14:paraId="54934F52" w14:textId="77777777">
          <w:pPr>
            <w:pStyle w:val="SDSTableTextHeader"/>
          </w:pPr>
        </w:p>
      </w:tc>
      <w:tc>
        <w:tcPr>
          <w:tcW w:w="453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DB1125" w14:paraId="3256D01C" w14:textId="2272BE3F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8F5B08" w14:paraId="45A8F1CC" w14:textId="64A3CD0E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2CED3BEE" w14:textId="77777777" w:rsidTr="008F5B08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P="00DB1125" w14:paraId="258B1E0A" w14:textId="77777777">
          <w:pPr>
            <w:pStyle w:val="SDSTableTextHeader"/>
          </w:pPr>
        </w:p>
      </w:tc>
      <w:tc>
        <w:tcPr>
          <w:tcW w:w="754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8F5B08" w14:paraId="650C2731" w14:textId="5DC8054E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8F5B08" w14:paraId="31267F45" w14:textId="67A5CBF0">
          <w:pPr>
            <w:pStyle w:val="SDSTableTextHeader"/>
          </w:pPr>
          <w:r>
            <w:rPr>
              <w:noProof/>
            </w:rPr>
            <w:t>Fecha de emisión: 23/04/2026   Versión: 2.0</w:t>
          </w:r>
        </w:p>
      </w:tc>
    </w:tr>
    <w:tr w14:paraId="0930DE40" w14:textId="77777777" w:rsidTr="00AE7B57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2948" w:type="dxa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371194" w:rsidP="00371194" w14:paraId="2420E657" w14:textId="77777777">
          <w:pPr>
            <w:pStyle w:val="SDSTextBlankLine"/>
          </w:pPr>
        </w:p>
      </w:tc>
      <w:tc>
        <w:tcPr>
          <w:tcW w:w="754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371194" w14:paraId="1D31590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_rels/header3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84EB2C3-BBEB-4B5F-9C0D-6F2C1C071AC0}"/>
</file>

<file path=customXml/itemProps3.xml><?xml version="1.0" encoding="utf-8"?>
<ds:datastoreItem xmlns:ds="http://schemas.openxmlformats.org/officeDocument/2006/customXml" ds:itemID="{D1230C24-58CE-4C51-B724-B4E6056612FB}"/>
</file>

<file path=customXml/itemProps4.xml><?xml version="1.0" encoding="utf-8"?>
<ds:datastoreItem xmlns:ds="http://schemas.openxmlformats.org/officeDocument/2006/customXml" ds:itemID="{E6487887-4B95-4EAE-B95E-13EE17D773C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